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F3AC2" w14:textId="448878D4" w:rsidR="0006541C" w:rsidRDefault="005667F2">
      <w:r w:rsidRPr="005667F2">
        <w:t>Aşağıdaki proje iş kalemlerine göre proje süresi nedir? Kritik yolu belirleyiniz.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5667F2" w:rsidRPr="005667F2" w14:paraId="6FF344AD" w14:textId="77777777" w:rsidTr="005667F2">
        <w:tc>
          <w:tcPr>
            <w:tcW w:w="3020" w:type="dxa"/>
            <w:tcBorders>
              <w:bottom w:val="single" w:sz="4" w:space="0" w:color="auto"/>
            </w:tcBorders>
          </w:tcPr>
          <w:p w14:paraId="61127487" w14:textId="01085DB8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667F2">
              <w:rPr>
                <w:rFonts w:ascii="Times New Roman" w:hAnsi="Times New Roman" w:cs="Times New Roman"/>
                <w:b/>
                <w:bCs/>
              </w:rPr>
              <w:t>İş</w:t>
            </w:r>
          </w:p>
        </w:tc>
        <w:tc>
          <w:tcPr>
            <w:tcW w:w="3021" w:type="dxa"/>
            <w:tcBorders>
              <w:bottom w:val="single" w:sz="4" w:space="0" w:color="auto"/>
            </w:tcBorders>
          </w:tcPr>
          <w:p w14:paraId="1C0D3A02" w14:textId="26341EC7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667F2">
              <w:rPr>
                <w:rFonts w:ascii="Times New Roman" w:hAnsi="Times New Roman" w:cs="Times New Roman"/>
                <w:b/>
                <w:bCs/>
              </w:rPr>
              <w:t>Süre</w:t>
            </w:r>
          </w:p>
        </w:tc>
        <w:tc>
          <w:tcPr>
            <w:tcW w:w="3021" w:type="dxa"/>
            <w:tcBorders>
              <w:bottom w:val="single" w:sz="4" w:space="0" w:color="auto"/>
            </w:tcBorders>
          </w:tcPr>
          <w:p w14:paraId="427725D5" w14:textId="0FAEB89C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667F2">
              <w:rPr>
                <w:rFonts w:ascii="Times New Roman" w:hAnsi="Times New Roman" w:cs="Times New Roman"/>
                <w:b/>
                <w:bCs/>
              </w:rPr>
              <w:t>Önceki Adımlar</w:t>
            </w:r>
          </w:p>
        </w:tc>
      </w:tr>
      <w:tr w:rsidR="005667F2" w:rsidRPr="005667F2" w14:paraId="713CE2AC" w14:textId="77777777" w:rsidTr="005667F2">
        <w:tc>
          <w:tcPr>
            <w:tcW w:w="3020" w:type="dxa"/>
            <w:tcBorders>
              <w:top w:val="single" w:sz="4" w:space="0" w:color="auto"/>
            </w:tcBorders>
          </w:tcPr>
          <w:p w14:paraId="629E9B0E" w14:textId="3CECF67D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3021" w:type="dxa"/>
            <w:tcBorders>
              <w:top w:val="single" w:sz="4" w:space="0" w:color="auto"/>
            </w:tcBorders>
          </w:tcPr>
          <w:p w14:paraId="79AF4BD0" w14:textId="69B8EDA1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021" w:type="dxa"/>
            <w:tcBorders>
              <w:top w:val="single" w:sz="4" w:space="0" w:color="auto"/>
            </w:tcBorders>
          </w:tcPr>
          <w:p w14:paraId="54FC61B3" w14:textId="1C50DE23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Yok</w:t>
            </w:r>
          </w:p>
        </w:tc>
      </w:tr>
      <w:tr w:rsidR="005667F2" w:rsidRPr="005667F2" w14:paraId="70239F4C" w14:textId="77777777" w:rsidTr="005667F2">
        <w:tc>
          <w:tcPr>
            <w:tcW w:w="3020" w:type="dxa"/>
          </w:tcPr>
          <w:p w14:paraId="47D0C7BC" w14:textId="65669AD0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3021" w:type="dxa"/>
          </w:tcPr>
          <w:p w14:paraId="2F8B5CD3" w14:textId="2C4DFCF3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021" w:type="dxa"/>
          </w:tcPr>
          <w:p w14:paraId="1074E937" w14:textId="46EDB285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A</w:t>
            </w:r>
          </w:p>
        </w:tc>
      </w:tr>
      <w:tr w:rsidR="005667F2" w:rsidRPr="005667F2" w14:paraId="0E2E7CC3" w14:textId="77777777" w:rsidTr="005667F2">
        <w:tc>
          <w:tcPr>
            <w:tcW w:w="3020" w:type="dxa"/>
          </w:tcPr>
          <w:p w14:paraId="21A308EB" w14:textId="27E673A8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3021" w:type="dxa"/>
          </w:tcPr>
          <w:p w14:paraId="0699DED7" w14:textId="4EEFB79E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021" w:type="dxa"/>
          </w:tcPr>
          <w:p w14:paraId="58068BD0" w14:textId="5D63FC18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A</w:t>
            </w:r>
          </w:p>
        </w:tc>
      </w:tr>
      <w:tr w:rsidR="005667F2" w:rsidRPr="005667F2" w14:paraId="2FDE0827" w14:textId="77777777" w:rsidTr="005667F2">
        <w:tc>
          <w:tcPr>
            <w:tcW w:w="3020" w:type="dxa"/>
          </w:tcPr>
          <w:p w14:paraId="28750248" w14:textId="5FCAFA6F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3021" w:type="dxa"/>
          </w:tcPr>
          <w:p w14:paraId="2BE55BE6" w14:textId="3C8D54A6" w:rsidR="005667F2" w:rsidRPr="005667F2" w:rsidRDefault="00DE4B0D" w:rsidP="005667F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021" w:type="dxa"/>
          </w:tcPr>
          <w:p w14:paraId="190354EF" w14:textId="1A7BB13E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B</w:t>
            </w:r>
          </w:p>
        </w:tc>
      </w:tr>
      <w:tr w:rsidR="005667F2" w:rsidRPr="005667F2" w14:paraId="64D141B1" w14:textId="77777777" w:rsidTr="005667F2">
        <w:tc>
          <w:tcPr>
            <w:tcW w:w="3020" w:type="dxa"/>
          </w:tcPr>
          <w:p w14:paraId="73EB83E6" w14:textId="164B653A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3021" w:type="dxa"/>
          </w:tcPr>
          <w:p w14:paraId="2D30168D" w14:textId="65772368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021" w:type="dxa"/>
          </w:tcPr>
          <w:p w14:paraId="28DDECC6" w14:textId="2696359C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D</w:t>
            </w:r>
          </w:p>
        </w:tc>
      </w:tr>
      <w:tr w:rsidR="005667F2" w:rsidRPr="005667F2" w14:paraId="2D206C3D" w14:textId="77777777" w:rsidTr="005667F2">
        <w:tc>
          <w:tcPr>
            <w:tcW w:w="3020" w:type="dxa"/>
          </w:tcPr>
          <w:p w14:paraId="4AD2145E" w14:textId="6B935991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3021" w:type="dxa"/>
          </w:tcPr>
          <w:p w14:paraId="786437A8" w14:textId="0EDFFCDA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021" w:type="dxa"/>
          </w:tcPr>
          <w:p w14:paraId="37B81C3F" w14:textId="41F3DD56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E</w:t>
            </w:r>
          </w:p>
        </w:tc>
      </w:tr>
      <w:tr w:rsidR="005667F2" w:rsidRPr="005667F2" w14:paraId="0BE44AE5" w14:textId="77777777" w:rsidTr="005667F2">
        <w:tc>
          <w:tcPr>
            <w:tcW w:w="3020" w:type="dxa"/>
          </w:tcPr>
          <w:p w14:paraId="4FE52159" w14:textId="437EF12D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3021" w:type="dxa"/>
          </w:tcPr>
          <w:p w14:paraId="243D2E39" w14:textId="77F72961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021" w:type="dxa"/>
          </w:tcPr>
          <w:p w14:paraId="5A2300D8" w14:textId="6255C0A2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C,E</w:t>
            </w:r>
          </w:p>
        </w:tc>
      </w:tr>
      <w:tr w:rsidR="005667F2" w:rsidRPr="005667F2" w14:paraId="2D7EB3B5" w14:textId="77777777" w:rsidTr="005667F2">
        <w:tc>
          <w:tcPr>
            <w:tcW w:w="3020" w:type="dxa"/>
          </w:tcPr>
          <w:p w14:paraId="5019E04C" w14:textId="0ECBEB55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3021" w:type="dxa"/>
          </w:tcPr>
          <w:p w14:paraId="0BBEAACA" w14:textId="400FE59C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021" w:type="dxa"/>
          </w:tcPr>
          <w:p w14:paraId="2CAABF6E" w14:textId="3CE86152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E</w:t>
            </w:r>
          </w:p>
        </w:tc>
      </w:tr>
      <w:tr w:rsidR="005667F2" w:rsidRPr="005667F2" w14:paraId="368D53D7" w14:textId="77777777" w:rsidTr="005667F2">
        <w:tc>
          <w:tcPr>
            <w:tcW w:w="3020" w:type="dxa"/>
          </w:tcPr>
          <w:p w14:paraId="70C0EAF0" w14:textId="39EA63DA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3021" w:type="dxa"/>
          </w:tcPr>
          <w:p w14:paraId="3401DE44" w14:textId="70056C99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021" w:type="dxa"/>
          </w:tcPr>
          <w:p w14:paraId="46B8B1E4" w14:textId="231DD54F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G,H</w:t>
            </w:r>
          </w:p>
        </w:tc>
      </w:tr>
      <w:tr w:rsidR="005667F2" w:rsidRPr="005667F2" w14:paraId="58A82E01" w14:textId="77777777" w:rsidTr="005667F2">
        <w:tc>
          <w:tcPr>
            <w:tcW w:w="3020" w:type="dxa"/>
          </w:tcPr>
          <w:p w14:paraId="66D63B0A" w14:textId="4A8CFB0F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J</w:t>
            </w:r>
          </w:p>
        </w:tc>
        <w:tc>
          <w:tcPr>
            <w:tcW w:w="3021" w:type="dxa"/>
          </w:tcPr>
          <w:p w14:paraId="43A3E9F7" w14:textId="1D88539B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021" w:type="dxa"/>
          </w:tcPr>
          <w:p w14:paraId="025381D3" w14:textId="11FC1D08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F</w:t>
            </w:r>
          </w:p>
        </w:tc>
      </w:tr>
      <w:tr w:rsidR="005667F2" w:rsidRPr="005667F2" w14:paraId="143D6D8A" w14:textId="77777777" w:rsidTr="005667F2">
        <w:tc>
          <w:tcPr>
            <w:tcW w:w="3020" w:type="dxa"/>
          </w:tcPr>
          <w:p w14:paraId="46F9B89A" w14:textId="0FF26678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3021" w:type="dxa"/>
          </w:tcPr>
          <w:p w14:paraId="752BCD6D" w14:textId="6151C3A9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021" w:type="dxa"/>
          </w:tcPr>
          <w:p w14:paraId="2C74B480" w14:textId="688D8ECB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I,J</w:t>
            </w:r>
          </w:p>
        </w:tc>
      </w:tr>
      <w:tr w:rsidR="005667F2" w:rsidRPr="005667F2" w14:paraId="257E38A2" w14:textId="77777777" w:rsidTr="005667F2">
        <w:tc>
          <w:tcPr>
            <w:tcW w:w="3020" w:type="dxa"/>
          </w:tcPr>
          <w:p w14:paraId="13A01536" w14:textId="19ABF0DE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L</w:t>
            </w:r>
          </w:p>
        </w:tc>
        <w:tc>
          <w:tcPr>
            <w:tcW w:w="3021" w:type="dxa"/>
          </w:tcPr>
          <w:p w14:paraId="7F5A766E" w14:textId="55D15318" w:rsidR="005667F2" w:rsidRPr="005667F2" w:rsidRDefault="00786D6F" w:rsidP="005667F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021" w:type="dxa"/>
          </w:tcPr>
          <w:p w14:paraId="4C7E548B" w14:textId="77E92C98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K</w:t>
            </w:r>
          </w:p>
        </w:tc>
      </w:tr>
      <w:tr w:rsidR="005667F2" w:rsidRPr="005667F2" w14:paraId="35258BC7" w14:textId="77777777" w:rsidTr="005667F2">
        <w:tc>
          <w:tcPr>
            <w:tcW w:w="3020" w:type="dxa"/>
          </w:tcPr>
          <w:p w14:paraId="764F540C" w14:textId="4760AF31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3021" w:type="dxa"/>
          </w:tcPr>
          <w:p w14:paraId="5C584F36" w14:textId="632DBAE6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021" w:type="dxa"/>
          </w:tcPr>
          <w:p w14:paraId="42E3B863" w14:textId="6C67EA0F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L</w:t>
            </w:r>
          </w:p>
        </w:tc>
      </w:tr>
      <w:tr w:rsidR="005667F2" w:rsidRPr="005667F2" w14:paraId="2DAE6641" w14:textId="77777777" w:rsidTr="005667F2">
        <w:tc>
          <w:tcPr>
            <w:tcW w:w="3020" w:type="dxa"/>
          </w:tcPr>
          <w:p w14:paraId="7C7014A6" w14:textId="698B3FDA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021" w:type="dxa"/>
          </w:tcPr>
          <w:p w14:paraId="72D52FD2" w14:textId="36E41E78" w:rsidR="005667F2" w:rsidRPr="005667F2" w:rsidRDefault="00DE4B0D" w:rsidP="005667F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021" w:type="dxa"/>
          </w:tcPr>
          <w:p w14:paraId="77986D84" w14:textId="40F3E0E3" w:rsidR="005667F2" w:rsidRPr="005667F2" w:rsidRDefault="005667F2" w:rsidP="005667F2">
            <w:pPr>
              <w:jc w:val="center"/>
              <w:rPr>
                <w:rFonts w:ascii="Times New Roman" w:hAnsi="Times New Roman" w:cs="Times New Roman"/>
              </w:rPr>
            </w:pPr>
            <w:r w:rsidRPr="005667F2">
              <w:rPr>
                <w:rFonts w:ascii="Times New Roman" w:hAnsi="Times New Roman" w:cs="Times New Roman"/>
              </w:rPr>
              <w:t>I</w:t>
            </w:r>
          </w:p>
        </w:tc>
      </w:tr>
    </w:tbl>
    <w:p w14:paraId="4290422B" w14:textId="77777777" w:rsidR="005667F2" w:rsidRDefault="005667F2"/>
    <w:sectPr w:rsidR="005667F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sDAzM7S0NLe0NDBW0lEKTi0uzszPAykwrAUAR4DctSwAAAA="/>
  </w:docVars>
  <w:rsids>
    <w:rsidRoot w:val="005667F2"/>
    <w:rsid w:val="002A235D"/>
    <w:rsid w:val="002D2BD6"/>
    <w:rsid w:val="005667F2"/>
    <w:rsid w:val="00786D6F"/>
    <w:rsid w:val="00DE4B0D"/>
    <w:rsid w:val="00FA2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E5062A"/>
  <w15:chartTrackingRefBased/>
  <w15:docId w15:val="{5D4DD06B-6FD4-444F-8C3A-757E61C80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667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82</Characters>
  <Application>Microsoft Office Word</Application>
  <DocSecurity>0</DocSecurity>
  <Lines>1</Lines>
  <Paragraphs>1</Paragraphs>
  <ScaleCrop>false</ScaleCrop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üseyin Demirci</dc:creator>
  <cp:keywords/>
  <dc:description/>
  <cp:lastModifiedBy>Hüseyin Demirci</cp:lastModifiedBy>
  <cp:revision>4</cp:revision>
  <cp:lastPrinted>2022-03-01T06:15:00Z</cp:lastPrinted>
  <dcterms:created xsi:type="dcterms:W3CDTF">2022-03-01T06:15:00Z</dcterms:created>
  <dcterms:modified xsi:type="dcterms:W3CDTF">2022-03-01T06:16:00Z</dcterms:modified>
</cp:coreProperties>
</file>